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198E5DF2" w14:textId="497D6B5C" w:rsidR="001423AC" w:rsidRPr="001423AC" w:rsidRDefault="004C579B" w:rsidP="001423AC">
      <w:pPr>
        <w:pStyle w:val="Heading1"/>
      </w:pPr>
      <w:bookmarkStart w:id="0" w:name="heading-1"/>
      <w:bookmarkEnd w:id="0"/>
      <w:r>
        <w:t>Heading 1</w:t>
      </w:r>
    </w:p>
    <w:p w14:paraId="55E50F44" w14:textId="74D50176" w:rsidR="001423AC" w:rsidRPr="001423AC" w:rsidRDefault="004C579B" w:rsidP="001423AC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 w:rsidP="005B363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 w:rsidP="005B363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FA7FE" w14:textId="77777777" w:rsidR="001D1B90" w:rsidRDefault="001D1B90">
      <w:pPr>
        <w:spacing w:after="0"/>
      </w:pPr>
      <w:r>
        <w:separator/>
      </w:r>
    </w:p>
  </w:endnote>
  <w:endnote w:type="continuationSeparator" w:id="0">
    <w:p w14:paraId="23E91BAC" w14:textId="77777777" w:rsidR="001D1B90" w:rsidRDefault="001D1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30138" w14:textId="77777777" w:rsidR="001D1B90" w:rsidRDefault="001D1B90">
      <w:r>
        <w:separator/>
      </w:r>
    </w:p>
  </w:footnote>
  <w:footnote w:type="continuationSeparator" w:id="0">
    <w:p w14:paraId="058AF6D1" w14:textId="77777777" w:rsidR="001D1B90" w:rsidRDefault="001D1B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59821680">
    <w:abstractNumId w:val="2"/>
  </w:num>
  <w:num w:numId="2" w16cid:durableId="1419910699">
    <w:abstractNumId w:val="1"/>
  </w:num>
  <w:num w:numId="3" w16cid:durableId="138971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423AC"/>
    <w:rsid w:val="001D1B90"/>
    <w:rsid w:val="004C579B"/>
    <w:rsid w:val="004E29B3"/>
    <w:rsid w:val="00590D07"/>
    <w:rsid w:val="005A091B"/>
    <w:rsid w:val="005B363B"/>
    <w:rsid w:val="006707BD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  <w:rsid w:val="00EF2D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 w:line="360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7</cp:revision>
  <dcterms:created xsi:type="dcterms:W3CDTF">2017-12-14T12:35:00Z</dcterms:created>
  <dcterms:modified xsi:type="dcterms:W3CDTF">2025-01-21T16:54:00Z</dcterms:modified>
  <cp:category/>
</cp:coreProperties>
</file>